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stronomer</w:t>
      </w:r>
      <w:r>
        <w:t xml:space="preserve"> </w:t>
      </w:r>
      <w:r>
        <w:t xml:space="preserve">Position</w:t>
      </w:r>
      <w:r>
        <w:t xml:space="preserve"> </w:t>
      </w:r>
      <w:r>
        <w:t xml:space="preserve">in</w:t>
      </w:r>
      <w:r>
        <w:t xml:space="preserve"> </w:t>
      </w:r>
      <w:r>
        <w:t xml:space="preserve">Switzerland</w:t>
      </w:r>
      <w:r>
        <w:t xml:space="preserve"> </w:t>
      </w:r>
      <w:r>
        <w:t xml:space="preserve">Zurich</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Astronomer position at [Institution Name] in Switzerland Zurich. As a dedicated and passionate astronomer with a strong academic background and hands-on experience in cutting-edge research, I am eager to contribute to the vibrant scientific community of Zurich while advancing the frontiers of astronomical discovery. My commitment to exploring the cosmos, combined with my technical expertise and collaborative spirit, aligns seamlessly with the mission of your institution. I am particularly inspired by Switzerland Zurich’s reputation as a global hub for innovation and interdisciplinary research, and I am excited about the opportunity to join a team that values both scientific excellence and international collaboration.</w:t>
      </w:r>
    </w:p>
    <w:p>
      <w:pPr>
        <w:pStyle w:val="BodyText"/>
      </w:pPr>
      <w:r>
        <w:t xml:space="preserve">Throughout my career as an Astronomer, I have focused on understanding the fundamental processes governing the universe, from the formation of galaxies to the behavior of exoplanetary systems. My work has been driven by a deep curiosity about celestial phenomena and a determination to leverage advanced observational techniques and data analysis tools to uncover new insights. The opportunity to contribute to research at an institution in Switzerland Zurich, renowned for its state-of-the-art facilities such as the [specific observatory or research center, if known], is both thrilling and deeply motivating. I am particularly drawn to your institution’s emphasis on [mention a specific research area or project of the organization, e.g., "exploring dark matter or high-energy astrophysics"], which resonates with my own academic pursuits.</w:t>
      </w:r>
    </w:p>
    <w:p>
      <w:pPr>
        <w:pStyle w:val="BodyText"/>
      </w:pPr>
      <w:r>
        <w:t xml:space="preserve">My academic journey began with a [Degree, e.g., Bachelor of Science in Physics] from [University Name], where I developed a foundational understanding of astrophysical principles and computational methods. This was followed by a [Master’s or PhD, e.g., Master of Science in Astronomy] at [University Name], where I specialized in [specific area, e.g., "radio astronomy and galaxy evolution"]. During my doctoral studies, I conducted research on [specific project or topic], which involved analyzing data from observatories such as the [name of telescope or mission]. This work culminated in the publication of several peer-reviewed articles in journals like [journal names], and I was honored to present my findings at international conferences, including the [conference name], where I engaged with leading experts in the field. These experiences not only refined my technical skills but also reinforced my ability to communicate complex scientific ideas effectively to diverse audiences.</w:t>
      </w:r>
    </w:p>
    <w:p>
      <w:pPr>
        <w:pStyle w:val="BodyText"/>
      </w:pPr>
      <w:r>
        <w:t xml:space="preserve">As an Astronomer, I have consistently sought opportunities to collaborate with interdisciplinary teams and contribute to projects that push the boundaries of our understanding. For instance, during my time at [previous institution or research group], I worked on a project utilizing [specific technology or method, e.g., "machine learning algorithms to analyze large-scale survey data"], which significantly improved the accuracy of stellar classification models. This project required close collaboration with data scientists and engineers, highlighting my ability to thrive in dynamic, team-oriented environments. Additionally, I have led outreach initiatives to engage the public in astronomy through workshops and school programs, a passion that aligns with your institution’s commitment to fostering scientific literacy and community engagement.</w:t>
      </w:r>
    </w:p>
    <w:p>
      <w:pPr>
        <w:pStyle w:val="BodyText"/>
      </w:pPr>
      <w:r>
        <w:t xml:space="preserve">Switzerland Zurich has long been a beacon for scientific innovation, and I am particularly inspired by its unique position at the intersection of European research networks. The city’s access to world-class facilities such as the [specific telescope or observatory, e.g., "European Southern Observatory (ESO) headquarters"] and its collaborative culture make it an ideal setting for astronomical research. I am especially interested in how your institution leverages Zurich’s strategic location to address global scientific challenges, such as [mention a specific challenge or project]. My goal as an Astronomer is to contribute to such initiatives while continuing to grow as a researcher and mentor.</w:t>
      </w:r>
    </w:p>
    <w:p>
      <w:pPr>
        <w:pStyle w:val="BodyText"/>
      </w:pPr>
      <w:r>
        <w:t xml:space="preserve">What draws me most to this role is the opportunity to work alongside a team of forward-thinking scientists and engineers who share my dedication to unraveling the mysteries of the universe. I am confident that my technical skills in [list relevant skills, e.g., "data analysis, observational techniques, or programming (e.g., Python, IDL)"] and my proven ability to tackle complex problems will enable me to make meaningful contributions to your research goals. Additionally, my fluency in [languages if applicable] and adaptability to multicultural environments would allow me to integrate seamlessly into the diverse community of Zurich.</w:t>
      </w:r>
    </w:p>
    <w:p>
      <w:pPr>
        <w:pStyle w:val="BodyText"/>
      </w:pPr>
      <w:r>
        <w:t xml:space="preserve">I am particularly impressed by the innovative projects currently underway at [Institution Name], such as [specific project or initiative]. I believe my expertise in [relevant area] and my track record of publishing in high-impact journals make me a strong candidate to contribute to these efforts. Furthermore, I am eager to collaborate on interdisciplinary projects that bridge astronomy with fields such as [related disciplines, e.g., "physics, computer science, or environmental science"], fostering a holistic approach to scientific discovery.</w:t>
      </w:r>
    </w:p>
    <w:p>
      <w:pPr>
        <w:pStyle w:val="BodyText"/>
      </w:pPr>
      <w:r>
        <w:t xml:space="preserve">In conclusion, I am enthusiastic about the possibility of joining your team as an Astronomer in Switzerland Zurich. I am confident that my academic background, research experience, and passion for astronomy position me to thrive in this role. Thank you for considering my application. I would welcome the opportunity to discuss how my skills and experiences align with your institution’s vision for future discoveries. Please feel free to contact me at [your phone number] or [your email address] at your earliest convenience.</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stronomer Position in Switzerland Zurich</dc:title>
  <dc:creator/>
  <cp:keywords/>
  <dcterms:created xsi:type="dcterms:W3CDTF">2025-12-10T01:49:55Z</dcterms:created>
  <dcterms:modified xsi:type="dcterms:W3CDTF">2025-12-10T01:49:55Z</dcterms:modified>
</cp:coreProperties>
</file>

<file path=docProps/custom.xml><?xml version="1.0" encoding="utf-8"?>
<Properties xmlns="http://schemas.openxmlformats.org/officeDocument/2006/custom-properties" xmlns:vt="http://schemas.openxmlformats.org/officeDocument/2006/docPropsVTypes"/>
</file>